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67260" w14:textId="4291C3E1" w:rsidR="000C276B" w:rsidRPr="000C276B" w:rsidRDefault="000C276B" w:rsidP="000C276B">
      <w:pPr>
        <w:rPr>
          <w:i/>
          <w:iCs/>
        </w:rPr>
      </w:pPr>
      <w:r w:rsidRPr="000C276B">
        <w:rPr>
          <w:i/>
          <w:iCs/>
        </w:rPr>
        <w:t>Obiettivo</w:t>
      </w:r>
    </w:p>
    <w:p w14:paraId="0ED7C941" w14:textId="3CBCE4DF" w:rsidR="000C276B" w:rsidRDefault="000C276B" w:rsidP="000C276B">
      <w:r>
        <w:t>ottimizzare la memorizzazione di informazioni in una struttura dati che sia efficiente soprattutto in termini di memoria (oltre che ricerca e rimozione)</w:t>
      </w:r>
    </w:p>
    <w:p w14:paraId="72E6D8FA" w14:textId="23C852F9" w:rsidR="007A2CCD" w:rsidRDefault="000C276B" w:rsidP="000C276B">
      <w:r>
        <w:t>Inizialmente non si nulla da salvare in memoria, ma si deve valutare l'immagine così come è, quindi calcolando tutto durante l'analisi dell'immagine stessa.</w:t>
      </w:r>
    </w:p>
    <w:p w14:paraId="5723F1E6" w14:textId="31D997D7" w:rsidR="00913845" w:rsidRDefault="00913845" w:rsidP="000C276B">
      <w:r>
        <w:t>Realizzare l’algoritmo che sia in grado di funzionare sia in 2D che 3D. Se si riesce, farlo per qualsiasi dimensione, in generale.</w:t>
      </w:r>
    </w:p>
    <w:p w14:paraId="72A6D14B" w14:textId="04B8291B" w:rsidR="000C276B" w:rsidRDefault="000C276B" w:rsidP="000C276B"/>
    <w:p w14:paraId="280D91DB" w14:textId="6D145DC9" w:rsidR="000C276B" w:rsidRDefault="000C276B" w:rsidP="000C276B">
      <w:pPr>
        <w:rPr>
          <w:i/>
          <w:iCs/>
        </w:rPr>
      </w:pPr>
      <w:r w:rsidRPr="000C276B">
        <w:rPr>
          <w:i/>
          <w:iCs/>
        </w:rPr>
        <w:t>Pseudocodice</w:t>
      </w:r>
    </w:p>
    <w:p w14:paraId="7F6CD6DB" w14:textId="62D70045" w:rsidR="000C276B" w:rsidRDefault="00913845" w:rsidP="000C276B">
      <w:pPr>
        <w:rPr>
          <w:noProof/>
        </w:rPr>
      </w:pPr>
      <w:r w:rsidRPr="00913845">
        <w:rPr>
          <w:noProof/>
        </w:rPr>
        <w:drawing>
          <wp:inline distT="0" distB="0" distL="0" distR="0" wp14:anchorId="6D324402" wp14:editId="3C6804FA">
            <wp:extent cx="2200582" cy="1171739"/>
            <wp:effectExtent l="0" t="0" r="0" b="9525"/>
            <wp:docPr id="3" name="Immagine 3"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testo&#10;&#10;Descrizione generata automaticamente"/>
                    <pic:cNvPicPr/>
                  </pic:nvPicPr>
                  <pic:blipFill>
                    <a:blip r:embed="rId5"/>
                    <a:stretch>
                      <a:fillRect/>
                    </a:stretch>
                  </pic:blipFill>
                  <pic:spPr>
                    <a:xfrm>
                      <a:off x="0" y="0"/>
                      <a:ext cx="2200582" cy="1171739"/>
                    </a:xfrm>
                    <a:prstGeom prst="rect">
                      <a:avLst/>
                    </a:prstGeom>
                  </pic:spPr>
                </pic:pic>
              </a:graphicData>
            </a:graphic>
          </wp:inline>
        </w:drawing>
      </w:r>
    </w:p>
    <w:p w14:paraId="0EDBFAB7" w14:textId="3A96A260" w:rsidR="00CF4531" w:rsidRPr="00CF4531" w:rsidRDefault="00CF4531" w:rsidP="000C276B">
      <w:pPr>
        <w:rPr>
          <w:i/>
          <w:iCs/>
          <w:noProof/>
        </w:rPr>
      </w:pPr>
      <w:r>
        <w:rPr>
          <w:i/>
          <w:iCs/>
          <w:noProof/>
        </w:rPr>
        <w:t>Esempio Jiri</w:t>
      </w:r>
    </w:p>
    <w:p w14:paraId="40F21756" w14:textId="760B0ADF" w:rsidR="000C276B" w:rsidRDefault="000C276B" w:rsidP="000C276B">
      <w:pPr>
        <w:rPr>
          <w:lang w:val="en-GB"/>
        </w:rPr>
      </w:pPr>
      <w:r>
        <w:rPr>
          <w:noProof/>
        </w:rPr>
        <w:drawing>
          <wp:inline distT="0" distB="0" distL="0" distR="0" wp14:anchorId="5F787CAA" wp14:editId="66EBD04C">
            <wp:extent cx="5771072" cy="2863513"/>
            <wp:effectExtent l="0" t="0" r="1270" b="0"/>
            <wp:docPr id="1" name="Immagine 1" descr="Immagine che contiene testo, lavagnabianc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 lavagnabianca&#10;&#10;Descrizione generata automaticamente"/>
                    <pic:cNvPicPr/>
                  </pic:nvPicPr>
                  <pic:blipFill rotWithShape="1">
                    <a:blip r:embed="rId6"/>
                    <a:srcRect l="13253" t="7517" r="9481" b="41368"/>
                    <a:stretch/>
                  </pic:blipFill>
                  <pic:spPr bwMode="auto">
                    <a:xfrm>
                      <a:off x="0" y="0"/>
                      <a:ext cx="5786245" cy="2871042"/>
                    </a:xfrm>
                    <a:prstGeom prst="rect">
                      <a:avLst/>
                    </a:prstGeom>
                    <a:ln>
                      <a:noFill/>
                    </a:ln>
                    <a:extLst>
                      <a:ext uri="{53640926-AAD7-44D8-BBD7-CCE9431645EC}">
                        <a14:shadowObscured xmlns:a14="http://schemas.microsoft.com/office/drawing/2010/main"/>
                      </a:ext>
                    </a:extLst>
                  </pic:spPr>
                </pic:pic>
              </a:graphicData>
            </a:graphic>
          </wp:inline>
        </w:drawing>
      </w:r>
    </w:p>
    <w:p w14:paraId="20ACF371" w14:textId="36530F70" w:rsidR="00CF4531" w:rsidRPr="00CF4531" w:rsidRDefault="00CF4531" w:rsidP="000C276B">
      <w:r w:rsidRPr="00CF4531">
        <w:t>Bisogna mantenere in memoria s</w:t>
      </w:r>
      <w:r>
        <w:t xml:space="preserve">olo le informazioni che riguardano il </w:t>
      </w:r>
      <w:r>
        <w:rPr>
          <w:i/>
          <w:iCs/>
        </w:rPr>
        <w:t>dart</w:t>
      </w:r>
      <w:r>
        <w:t xml:space="preserve"> che è stato rimosso.</w:t>
      </w:r>
    </w:p>
    <w:p w14:paraId="26654749" w14:textId="18AFE921" w:rsidR="000C276B" w:rsidRPr="00CF4531" w:rsidRDefault="000C276B" w:rsidP="000C276B"/>
    <w:p w14:paraId="2F8F4512" w14:textId="08E039F9" w:rsidR="000C276B" w:rsidRPr="00CF4531" w:rsidRDefault="000C276B" w:rsidP="000C276B">
      <w:pPr>
        <w:rPr>
          <w:i/>
          <w:iCs/>
        </w:rPr>
      </w:pPr>
      <w:r w:rsidRPr="00CF4531">
        <w:rPr>
          <w:i/>
          <w:iCs/>
        </w:rPr>
        <w:t>Operazion</w:t>
      </w:r>
      <w:r w:rsidR="00CF4531" w:rsidRPr="00CF4531">
        <w:rPr>
          <w:i/>
          <w:iCs/>
        </w:rPr>
        <w:t>e</w:t>
      </w:r>
    </w:p>
    <w:p w14:paraId="13EF8148" w14:textId="1D1CAE38" w:rsidR="000C276B" w:rsidRDefault="000C276B" w:rsidP="000C276B">
      <w:r w:rsidRPr="000C276B">
        <w:t>L’operazione principale da tenere in c</w:t>
      </w:r>
      <w:r>
        <w:t xml:space="preserve">onsiderazione è quella di </w:t>
      </w:r>
      <w:r>
        <w:rPr>
          <w:i/>
          <w:iCs/>
        </w:rPr>
        <w:t xml:space="preserve">rimozione </w:t>
      </w:r>
      <w:r>
        <w:t xml:space="preserve">(o </w:t>
      </w:r>
      <w:r>
        <w:rPr>
          <w:i/>
          <w:iCs/>
        </w:rPr>
        <w:t>contrazione</w:t>
      </w:r>
      <w:r>
        <w:t xml:space="preserve"> che ne è il duale).</w:t>
      </w:r>
    </w:p>
    <w:p w14:paraId="7BE12DF7" w14:textId="08AD5F8F" w:rsidR="00CF4531" w:rsidRDefault="00CF4531">
      <w:r>
        <w:br w:type="page"/>
      </w:r>
    </w:p>
    <w:p w14:paraId="7E37AA1E" w14:textId="0CA7DE24" w:rsidR="00CF4531" w:rsidRPr="00CF4531" w:rsidRDefault="00CF4531" w:rsidP="000C276B">
      <w:pPr>
        <w:rPr>
          <w:i/>
          <w:iCs/>
        </w:rPr>
      </w:pPr>
      <w:r>
        <w:rPr>
          <w:i/>
          <w:iCs/>
        </w:rPr>
        <w:lastRenderedPageBreak/>
        <w:t>Esempio Jiri</w:t>
      </w:r>
    </w:p>
    <w:p w14:paraId="70546CFD" w14:textId="1BB2BD5E" w:rsidR="00CF4531" w:rsidRDefault="001909A4" w:rsidP="000C276B">
      <w:r>
        <w:rPr>
          <w:noProof/>
        </w:rPr>
        <mc:AlternateContent>
          <mc:Choice Requires="wps">
            <w:drawing>
              <wp:anchor distT="0" distB="0" distL="114300" distR="114300" simplePos="0" relativeHeight="251661312" behindDoc="0" locked="0" layoutInCell="1" allowOverlap="1" wp14:anchorId="33178C7A" wp14:editId="5994856C">
                <wp:simplePos x="0" y="0"/>
                <wp:positionH relativeFrom="column">
                  <wp:posOffset>2867252</wp:posOffset>
                </wp:positionH>
                <wp:positionV relativeFrom="paragraph">
                  <wp:posOffset>1159402</wp:posOffset>
                </wp:positionV>
                <wp:extent cx="586597" cy="1380227"/>
                <wp:effectExtent l="19050" t="19050" r="23495" b="10795"/>
                <wp:wrapNone/>
                <wp:docPr id="6" name="Ovale 6"/>
                <wp:cNvGraphicFramePr/>
                <a:graphic xmlns:a="http://schemas.openxmlformats.org/drawingml/2006/main">
                  <a:graphicData uri="http://schemas.microsoft.com/office/word/2010/wordprocessingShape">
                    <wps:wsp>
                      <wps:cNvSpPr/>
                      <wps:spPr>
                        <a:xfrm>
                          <a:off x="0" y="0"/>
                          <a:ext cx="586597" cy="1380227"/>
                        </a:xfrm>
                        <a:prstGeom prst="ellipse">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EAD36C" id="Ovale 6" o:spid="_x0000_s1026" style="position:absolute;margin-left:225.75pt;margin-top:91.3pt;width:46.2pt;height:108.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" filled="f" strokecolor="yellow" strokeweight="3pt">
                <v:stroke joinstyle="miter"/>
              </v:oval>
            </w:pict>
          </mc:Fallback>
        </mc:AlternateContent>
      </w:r>
      <w:r w:rsidR="00D7729B">
        <w:rPr>
          <w:noProof/>
        </w:rPr>
        <mc:AlternateContent>
          <mc:Choice Requires="wps">
            <w:drawing>
              <wp:anchor distT="0" distB="0" distL="114300" distR="114300" simplePos="0" relativeHeight="251659264" behindDoc="0" locked="0" layoutInCell="1" allowOverlap="1" wp14:anchorId="7AE49A0E" wp14:editId="3B6CC70E">
                <wp:simplePos x="0" y="0"/>
                <wp:positionH relativeFrom="column">
                  <wp:posOffset>1660465</wp:posOffset>
                </wp:positionH>
                <wp:positionV relativeFrom="paragraph">
                  <wp:posOffset>107938</wp:posOffset>
                </wp:positionV>
                <wp:extent cx="586597" cy="1380227"/>
                <wp:effectExtent l="19050" t="19050" r="23495" b="10795"/>
                <wp:wrapNone/>
                <wp:docPr id="5" name="Ovale 5"/>
                <wp:cNvGraphicFramePr/>
                <a:graphic xmlns:a="http://schemas.openxmlformats.org/drawingml/2006/main">
                  <a:graphicData uri="http://schemas.microsoft.com/office/word/2010/wordprocessingShape">
                    <wps:wsp>
                      <wps:cNvSpPr/>
                      <wps:spPr>
                        <a:xfrm>
                          <a:off x="0" y="0"/>
                          <a:ext cx="586597" cy="138022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454AAE" id="Ovale 5" o:spid="_x0000_s1026" style="position:absolute;margin-left:130.75pt;margin-top:8.5pt;width:46.2pt;height:108.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" filled="f" strokecolor="red" strokeweight="3pt">
                <v:stroke joinstyle="miter"/>
              </v:oval>
            </w:pict>
          </mc:Fallback>
        </mc:AlternateContent>
      </w:r>
      <w:r w:rsidR="00CF4531" w:rsidRPr="00CF4531">
        <w:rPr>
          <w:noProof/>
        </w:rPr>
        <w:drawing>
          <wp:inline distT="0" distB="0" distL="0" distR="0" wp14:anchorId="6DBF53A9" wp14:editId="337D1BCA">
            <wp:extent cx="6119833" cy="2631057"/>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3719" b="28962"/>
                    <a:stretch/>
                  </pic:blipFill>
                  <pic:spPr bwMode="auto">
                    <a:xfrm>
                      <a:off x="0" y="0"/>
                      <a:ext cx="6120130" cy="2631185"/>
                    </a:xfrm>
                    <a:prstGeom prst="rect">
                      <a:avLst/>
                    </a:prstGeom>
                    <a:ln>
                      <a:noFill/>
                    </a:ln>
                    <a:extLst>
                      <a:ext uri="{53640926-AAD7-44D8-BBD7-CCE9431645EC}">
                        <a14:shadowObscured xmlns:a14="http://schemas.microsoft.com/office/drawing/2010/main"/>
                      </a:ext>
                    </a:extLst>
                  </pic:spPr>
                </pic:pic>
              </a:graphicData>
            </a:graphic>
          </wp:inline>
        </w:drawing>
      </w:r>
    </w:p>
    <w:p w14:paraId="269C33B6" w14:textId="73DACC04" w:rsidR="00913845" w:rsidRDefault="00913845" w:rsidP="000C276B">
      <w:r>
        <w:t>Consideriamo un’immagine rappresentata da una 2-Gmap.</w:t>
      </w:r>
    </w:p>
    <w:p w14:paraId="2BD1B26F" w14:textId="11EC9D83" w:rsidR="00791C68" w:rsidRDefault="00D7729B" w:rsidP="000C276B">
      <w:r>
        <w:t>Possiamo distinguere due tipi di vertici:</w:t>
      </w:r>
    </w:p>
    <w:p w14:paraId="3D6365B5" w14:textId="7D8EA8D1" w:rsidR="00D7729B" w:rsidRDefault="00D7729B" w:rsidP="00D7729B">
      <w:pPr>
        <w:pStyle w:val="Paragrafoelenco"/>
        <w:numPr>
          <w:ilvl w:val="0"/>
          <w:numId w:val="1"/>
        </w:numPr>
      </w:pPr>
      <w:r>
        <w:t>CORNER (indicati con il colore rosso)</w:t>
      </w:r>
    </w:p>
    <w:p w14:paraId="64EF528F" w14:textId="099C1CAE" w:rsidR="00D7729B" w:rsidRDefault="00D7729B" w:rsidP="00D7729B">
      <w:pPr>
        <w:pStyle w:val="Paragrafoelenco"/>
        <w:numPr>
          <w:ilvl w:val="0"/>
          <w:numId w:val="1"/>
        </w:numPr>
      </w:pPr>
      <w:r>
        <w:t>E quelli indicati con il colore nero</w:t>
      </w:r>
    </w:p>
    <w:p w14:paraId="4504E74C" w14:textId="2F2736F9" w:rsidR="00D7729B" w:rsidRDefault="00D7729B" w:rsidP="00D7729B">
      <w:r>
        <w:t>Come deduciamo: n=2.</w:t>
      </w:r>
    </w:p>
    <w:p w14:paraId="0E74AA07" w14:textId="7D23A3D4" w:rsidR="00D7729B" w:rsidRDefault="00D7729B" w:rsidP="00D7729B">
      <w:pPr>
        <w:pStyle w:val="Paragrafoelenco"/>
        <w:numPr>
          <w:ilvl w:val="0"/>
          <w:numId w:val="2"/>
        </w:numPr>
      </w:pPr>
      <w:r>
        <w:t>0-cell -&gt; rappresenta i vertici</w:t>
      </w:r>
    </w:p>
    <w:p w14:paraId="5B51032F" w14:textId="313A893C" w:rsidR="00D7729B" w:rsidRDefault="00D7729B" w:rsidP="00D7729B">
      <w:pPr>
        <w:pStyle w:val="Paragrafoelenco"/>
        <w:numPr>
          <w:ilvl w:val="1"/>
          <w:numId w:val="2"/>
        </w:numPr>
      </w:pPr>
      <w:r>
        <w:t>Distinguiamo 3 casi:</w:t>
      </w:r>
    </w:p>
    <w:p w14:paraId="25B50CA2" w14:textId="1BE15385" w:rsidR="00D7729B" w:rsidRDefault="00D7729B" w:rsidP="00D7729B">
      <w:pPr>
        <w:pStyle w:val="Paragrafoelenco"/>
        <w:numPr>
          <w:ilvl w:val="2"/>
          <w:numId w:val="2"/>
        </w:numPr>
      </w:pPr>
      <w:r>
        <w:t>Vertice all’angolo: #dart = 2 (prendendo come riferimento quello in alto a destra, si ha un dart che va verso sinistra e un dart che va verso il basso)</w:t>
      </w:r>
    </w:p>
    <w:p w14:paraId="5DE69B80" w14:textId="00BE8A3D" w:rsidR="00D7729B" w:rsidRDefault="00D7729B" w:rsidP="00D7729B">
      <w:pPr>
        <w:pStyle w:val="Paragrafoelenco"/>
        <w:numPr>
          <w:ilvl w:val="2"/>
          <w:numId w:val="2"/>
        </w:numPr>
      </w:pPr>
      <w:r>
        <w:t xml:space="preserve">Vertice al centro dell’immagine: #dart = 8 (2 per ogni lato dati dallo split degli </w:t>
      </w:r>
      <w:proofErr w:type="spellStart"/>
      <w:r>
        <w:t>edge</w:t>
      </w:r>
      <w:proofErr w:type="spellEnd"/>
      <w:r>
        <w:t>)</w:t>
      </w:r>
    </w:p>
    <w:p w14:paraId="09F288C0" w14:textId="2E4DE245" w:rsidR="00D7729B" w:rsidRDefault="00D7729B" w:rsidP="00D7729B">
      <w:pPr>
        <w:pStyle w:val="Paragrafoelenco"/>
        <w:numPr>
          <w:ilvl w:val="2"/>
          <w:numId w:val="2"/>
        </w:numPr>
      </w:pPr>
      <w:r>
        <w:t xml:space="preserve">Vertice tra i due all’angolo che divide </w:t>
      </w:r>
      <w:proofErr w:type="spellStart"/>
      <w:r>
        <w:t>l’edge</w:t>
      </w:r>
      <w:proofErr w:type="spellEnd"/>
      <w:r>
        <w:t xml:space="preserve"> in due: #dart = 4</w:t>
      </w:r>
      <w:r>
        <w:br/>
      </w:r>
    </w:p>
    <w:p w14:paraId="65CA9FCF" w14:textId="7CEE3972" w:rsidR="00D7729B" w:rsidRDefault="00D7729B" w:rsidP="00D7729B">
      <w:pPr>
        <w:pStyle w:val="Paragrafoelenco"/>
        <w:numPr>
          <w:ilvl w:val="0"/>
          <w:numId w:val="2"/>
        </w:numPr>
      </w:pPr>
      <w:r>
        <w:t xml:space="preserve">1-cell -&gt; rappresenta gli </w:t>
      </w:r>
      <w:proofErr w:type="spellStart"/>
      <w:r>
        <w:t>edge</w:t>
      </w:r>
      <w:proofErr w:type="spellEnd"/>
    </w:p>
    <w:p w14:paraId="5A1EB616" w14:textId="70B724A5" w:rsidR="00D7729B" w:rsidRDefault="00D7729B" w:rsidP="00D7729B">
      <w:pPr>
        <w:pStyle w:val="Paragrafoelenco"/>
        <w:numPr>
          <w:ilvl w:val="1"/>
          <w:numId w:val="2"/>
        </w:numPr>
      </w:pPr>
      <w:r>
        <w:t>Distinguiamo 2 casi:</w:t>
      </w:r>
    </w:p>
    <w:p w14:paraId="3D05B7AA" w14:textId="4D237FA8" w:rsidR="00D7729B" w:rsidRDefault="00D7729B" w:rsidP="00D7729B">
      <w:pPr>
        <w:pStyle w:val="Paragrafoelenco"/>
        <w:numPr>
          <w:ilvl w:val="2"/>
          <w:numId w:val="2"/>
        </w:numPr>
      </w:pPr>
      <w:r>
        <w:t xml:space="preserve">(ovale rosso): #dart = 4 (split degli </w:t>
      </w:r>
      <w:proofErr w:type="spellStart"/>
      <w:r>
        <w:t>edge</w:t>
      </w:r>
      <w:proofErr w:type="spellEnd"/>
      <w:r>
        <w:t xml:space="preserve"> da cui poi si ricavano 4 dart, 2 ognuno)</w:t>
      </w:r>
    </w:p>
    <w:p w14:paraId="65E5382E" w14:textId="3C07F37E" w:rsidR="00D7729B" w:rsidRDefault="001909A4" w:rsidP="00D7729B">
      <w:pPr>
        <w:pStyle w:val="Paragrafoelenco"/>
        <w:numPr>
          <w:ilvl w:val="2"/>
          <w:numId w:val="2"/>
        </w:numPr>
      </w:pPr>
      <w:r>
        <w:t>(ovale giallo): #dart = 2 (</w:t>
      </w:r>
      <w:proofErr w:type="spellStart"/>
      <w:r>
        <w:t>edge</w:t>
      </w:r>
      <w:proofErr w:type="spellEnd"/>
      <w:r>
        <w:t xml:space="preserve"> limite, fa parte del </w:t>
      </w:r>
      <w:proofErr w:type="spellStart"/>
      <w:r>
        <w:rPr>
          <w:i/>
          <w:iCs/>
        </w:rPr>
        <w:t>bound</w:t>
      </w:r>
      <w:proofErr w:type="spellEnd"/>
      <w:r>
        <w:t xml:space="preserve"> e quindi non può essere scomposto, di conseguenza si hanno solo 2 dart)</w:t>
      </w:r>
      <w:r>
        <w:br/>
      </w:r>
    </w:p>
    <w:p w14:paraId="144497F3" w14:textId="18150C35" w:rsidR="00D7729B" w:rsidRDefault="00D7729B" w:rsidP="00D7729B">
      <w:pPr>
        <w:pStyle w:val="Paragrafoelenco"/>
        <w:numPr>
          <w:ilvl w:val="0"/>
          <w:numId w:val="2"/>
        </w:numPr>
      </w:pPr>
      <w:r>
        <w:t>2-cell -&gt; rappresenta le facce</w:t>
      </w:r>
    </w:p>
    <w:p w14:paraId="7A820226" w14:textId="5EB22BFD" w:rsidR="001909A4" w:rsidRDefault="001909A4" w:rsidP="001909A4">
      <w:pPr>
        <w:pStyle w:val="Paragrafoelenco"/>
        <w:numPr>
          <w:ilvl w:val="1"/>
          <w:numId w:val="2"/>
        </w:numPr>
      </w:pPr>
      <w:r>
        <w:t>Distinguiamo un unico caso:</w:t>
      </w:r>
    </w:p>
    <w:p w14:paraId="744E734E" w14:textId="4B903B28" w:rsidR="001909A4" w:rsidRDefault="001909A4" w:rsidP="001909A4">
      <w:pPr>
        <w:pStyle w:val="Paragrafoelenco"/>
        <w:numPr>
          <w:ilvl w:val="2"/>
          <w:numId w:val="2"/>
        </w:numPr>
      </w:pPr>
      <w:r>
        <w:t xml:space="preserve">Considerando ogni faccia, questa è sempre caratterizzata da un </w:t>
      </w:r>
      <w:proofErr w:type="spellStart"/>
      <w:r>
        <w:t>edge</w:t>
      </w:r>
      <w:proofErr w:type="spellEnd"/>
      <w:r>
        <w:t xml:space="preserve"> per lato. Decomponendo gli </w:t>
      </w:r>
      <w:proofErr w:type="spellStart"/>
      <w:r>
        <w:t>edge</w:t>
      </w:r>
      <w:proofErr w:type="spellEnd"/>
      <w:r>
        <w:t xml:space="preserve"> per ottenere i dart, se ne ottengono: #dart = 8.</w:t>
      </w:r>
    </w:p>
    <w:p w14:paraId="1FF56AE6" w14:textId="02D0A66A" w:rsidR="00CF4531" w:rsidRDefault="00CF4531" w:rsidP="000C276B"/>
    <w:p w14:paraId="198CE99B" w14:textId="4DEAA285" w:rsidR="00373DF6" w:rsidRDefault="00373DF6" w:rsidP="000C276B"/>
    <w:p w14:paraId="3D69B689" w14:textId="1B8C8707" w:rsidR="00373DF6" w:rsidRDefault="00373DF6" w:rsidP="000C276B"/>
    <w:p w14:paraId="7924E88A" w14:textId="17F9DD89" w:rsidR="00373DF6" w:rsidRDefault="00373DF6" w:rsidP="000C276B"/>
    <w:p w14:paraId="67B49DB8" w14:textId="17138A97" w:rsidR="00373DF6" w:rsidRDefault="00373DF6" w:rsidP="000C276B"/>
    <w:p w14:paraId="63B8882A" w14:textId="3D079625" w:rsidR="00373DF6" w:rsidRDefault="00373DF6" w:rsidP="00373DF6">
      <w:pPr>
        <w:pStyle w:val="Titolo2"/>
        <w:rPr>
          <w:lang w:val="en-GB"/>
        </w:rPr>
      </w:pPr>
      <w:r w:rsidRPr="00373DF6">
        <w:rPr>
          <w:lang w:val="en-GB"/>
        </w:rPr>
        <w:lastRenderedPageBreak/>
        <w:t>After reading nth-paper and c</w:t>
      </w:r>
      <w:r>
        <w:rPr>
          <w:lang w:val="en-GB"/>
        </w:rPr>
        <w:t>larifications</w:t>
      </w:r>
    </w:p>
    <w:p w14:paraId="6717D258" w14:textId="73FED7FB" w:rsidR="00373DF6" w:rsidRPr="00AD404D" w:rsidRDefault="00373DF6" w:rsidP="00373DF6">
      <w:pPr>
        <w:rPr>
          <w:lang w:val="en-GB"/>
        </w:rPr>
      </w:pPr>
      <w:r w:rsidRPr="00AD404D">
        <w:rPr>
          <w:lang w:val="en-GB"/>
        </w:rPr>
        <w:t xml:space="preserve">Il paper </w:t>
      </w:r>
      <w:proofErr w:type="spellStart"/>
      <w:r w:rsidRPr="00AD404D">
        <w:rPr>
          <w:lang w:val="en-GB"/>
        </w:rPr>
        <w:t>letto</w:t>
      </w:r>
      <w:proofErr w:type="spellEnd"/>
      <w:r w:rsidRPr="00AD404D">
        <w:rPr>
          <w:lang w:val="en-GB"/>
        </w:rPr>
        <w:t xml:space="preserve"> è </w:t>
      </w:r>
      <w:hyperlink r:id="rId8" w:history="1">
        <w:r w:rsidR="00AD404D" w:rsidRPr="00AD404D">
          <w:rPr>
            <w:rStyle w:val="Collegamentoipertestuale"/>
            <w:lang w:val="en-GB"/>
          </w:rPr>
          <w:t>resources\</w:t>
        </w:r>
        <w:proofErr w:type="spellStart"/>
        <w:r w:rsidR="00AD404D" w:rsidRPr="00AD404D">
          <w:rPr>
            <w:rStyle w:val="Collegamentoipertestuale"/>
            <w:lang w:val="en-GB"/>
          </w:rPr>
          <w:t>FB_implicit</w:t>
        </w:r>
        <w:proofErr w:type="spellEnd"/>
        <w:r w:rsidR="00AD404D" w:rsidRPr="00AD404D">
          <w:rPr>
            <w:rStyle w:val="Collegamentoipertestuale"/>
            <w:lang w:val="en-GB"/>
          </w:rPr>
          <w:t xml:space="preserve"> encoding of contracted nGmaps.pdf</w:t>
        </w:r>
      </w:hyperlink>
    </w:p>
    <w:p w14:paraId="6092B347" w14:textId="660478BF" w:rsidR="00373DF6" w:rsidRDefault="00373DF6" w:rsidP="00373DF6">
      <w:r>
        <w:t>Il primo step ha visto il ragazzo utilizzare una codifica implicita della griglia di pixel da cui si è ricavato, per ognuno, le coordinate. Inoltre, ha deciso di utilizzare una codifica posizionale per i dart in</w:t>
      </w:r>
      <w:r w:rsidR="0014188C">
        <w:t xml:space="preserve"> una certa</w:t>
      </w:r>
      <w:r>
        <w:t xml:space="preserve"> base </w:t>
      </w:r>
      <w:r>
        <w:rPr>
          <w:i/>
          <w:iCs/>
        </w:rPr>
        <w:t>b</w:t>
      </w:r>
      <w:r>
        <w:t>.</w:t>
      </w:r>
    </w:p>
    <w:p w14:paraId="6C3465CA" w14:textId="620398BC" w:rsidR="00373DF6" w:rsidRDefault="00373DF6" w:rsidP="00373DF6">
      <w:r>
        <w:t xml:space="preserve">Per quanto riguarda le involuzioni, queste sono memorizzate in una </w:t>
      </w:r>
      <w:proofErr w:type="spellStart"/>
      <w:r>
        <w:rPr>
          <w:i/>
          <w:iCs/>
        </w:rPr>
        <w:t>lookup-table</w:t>
      </w:r>
      <w:proofErr w:type="spellEnd"/>
      <w:r>
        <w:t>.</w:t>
      </w:r>
    </w:p>
    <w:p w14:paraId="3F074E8C" w14:textId="5E22BCFA" w:rsidR="00373DF6" w:rsidRDefault="00373DF6" w:rsidP="00373DF6">
      <w:r>
        <w:t>Il secondo step lo ha visto rimuovere la 1-cella per unire due pixel dove però ha evidenziato l’esistenza di una problema.</w:t>
      </w:r>
    </w:p>
    <w:p w14:paraId="75B8A1FA" w14:textId="02420CEB" w:rsidR="00373DF6" w:rsidRDefault="00373DF6" w:rsidP="00373DF6">
      <w:r>
        <w:t>Il terzo step ha previsto la semplificazione delle membrane</w:t>
      </w:r>
      <w:r w:rsidR="00EF6FB6">
        <w:t>, ovvero (se ho capito bene), la rimozione delle 0-celle.</w:t>
      </w:r>
    </w:p>
    <w:p w14:paraId="3AF63F6E" w14:textId="2700A667" w:rsidR="00EF6FB6" w:rsidRDefault="00EF6FB6" w:rsidP="00373DF6">
      <w:r>
        <w:t xml:space="preserve">L’ultimo step prevede la ricostruzione della </w:t>
      </w:r>
      <w:proofErr w:type="spellStart"/>
      <w:r>
        <w:t>nGmap</w:t>
      </w:r>
      <w:proofErr w:type="spellEnd"/>
      <w:r>
        <w:t xml:space="preserve"> dopo aver effettuato queste operazioni di rimozione e contrazione.</w:t>
      </w:r>
    </w:p>
    <w:p w14:paraId="5EFC8EA4" w14:textId="5F8823D7" w:rsidR="00EF6FB6" w:rsidRDefault="00EF6FB6" w:rsidP="00373DF6">
      <w:r>
        <w:t xml:space="preserve">La complessità di questo algoritmo dipende dal tipo di struttura dati che si utilizza. Una prima soluzione potrebbe essere quella di utilizzare CGAL, dove al posto dell’insieme di dart si può ragionare utilizzando una </w:t>
      </w:r>
      <w:proofErr w:type="spellStart"/>
      <w:r>
        <w:rPr>
          <w:i/>
          <w:iCs/>
        </w:rPr>
        <w:t>hash-map</w:t>
      </w:r>
      <w:proofErr w:type="spellEnd"/>
      <w:r>
        <w:rPr>
          <w:i/>
          <w:iCs/>
        </w:rPr>
        <w:t xml:space="preserve"> o dizionario </w:t>
      </w:r>
      <w:r>
        <w:t>che deve mantenere un’associazione bilaterale tra i dart in gioco.</w:t>
      </w:r>
    </w:p>
    <w:p w14:paraId="04D3E2CC" w14:textId="63338F5E" w:rsidR="00EF6FB6" w:rsidRDefault="00EF6FB6" w:rsidP="00EF6FB6">
      <w:pPr>
        <w:pStyle w:val="Paragrafoelenco"/>
        <w:numPr>
          <w:ilvl w:val="0"/>
          <w:numId w:val="3"/>
        </w:numPr>
      </w:pPr>
      <w:r>
        <w:t>Obiettivo: trovare una struttura dati che consenta di mantenere pochi dati, che sia bilaterale e veloce.</w:t>
      </w:r>
    </w:p>
    <w:p w14:paraId="4C0FE529" w14:textId="7C988781" w:rsidR="00633D03" w:rsidRDefault="00633D03" w:rsidP="00633D03"/>
    <w:p w14:paraId="62841B5D" w14:textId="77777777" w:rsidR="00633D03" w:rsidRPr="00633D03" w:rsidRDefault="00633D03" w:rsidP="00633D03"/>
    <w:sectPr w:rsidR="00633D03" w:rsidRPr="00633D0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B4CFA"/>
    <w:multiLevelType w:val="hybridMultilevel"/>
    <w:tmpl w:val="9A4A87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850B14"/>
    <w:multiLevelType w:val="hybridMultilevel"/>
    <w:tmpl w:val="27F2C082"/>
    <w:lvl w:ilvl="0" w:tplc="2A207C5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054002"/>
    <w:multiLevelType w:val="hybridMultilevel"/>
    <w:tmpl w:val="8974B8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MDU1NDMxNzAxNTdU0lEKTi0uzszPAykwqQUAPdE+ziwAAAA="/>
  </w:docVars>
  <w:rsids>
    <w:rsidRoot w:val="001E42B9"/>
    <w:rsid w:val="000C276B"/>
    <w:rsid w:val="0014188C"/>
    <w:rsid w:val="001909A4"/>
    <w:rsid w:val="001E42B9"/>
    <w:rsid w:val="00301C41"/>
    <w:rsid w:val="00373DF6"/>
    <w:rsid w:val="00547AB0"/>
    <w:rsid w:val="00633D03"/>
    <w:rsid w:val="00657819"/>
    <w:rsid w:val="00791C68"/>
    <w:rsid w:val="007A2CCD"/>
    <w:rsid w:val="00913845"/>
    <w:rsid w:val="00AD404D"/>
    <w:rsid w:val="00AF2293"/>
    <w:rsid w:val="00CF4531"/>
    <w:rsid w:val="00D7729B"/>
    <w:rsid w:val="00EF6FB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49B52"/>
  <w15:chartTrackingRefBased/>
  <w15:docId w15:val="{DD5321AD-937D-4F0D-8EF0-F4F6D2DB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373D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373D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633D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7729B"/>
    <w:pPr>
      <w:ind w:left="720"/>
      <w:contextualSpacing/>
    </w:pPr>
  </w:style>
  <w:style w:type="character" w:customStyle="1" w:styleId="Titolo1Carattere">
    <w:name w:val="Titolo 1 Carattere"/>
    <w:basedOn w:val="Carpredefinitoparagrafo"/>
    <w:link w:val="Titolo1"/>
    <w:uiPriority w:val="9"/>
    <w:rsid w:val="00373DF6"/>
    <w:rPr>
      <w:rFonts w:asciiTheme="majorHAnsi" w:eastAsiaTheme="majorEastAsia" w:hAnsiTheme="majorHAnsi" w:cstheme="majorBidi"/>
      <w:color w:val="2F5496" w:themeColor="accent1" w:themeShade="BF"/>
      <w:sz w:val="32"/>
      <w:szCs w:val="32"/>
    </w:rPr>
  </w:style>
  <w:style w:type="character" w:customStyle="1" w:styleId="Titolo2Carattere">
    <w:name w:val="Titolo 2 Carattere"/>
    <w:basedOn w:val="Carpredefinitoparagrafo"/>
    <w:link w:val="Titolo2"/>
    <w:uiPriority w:val="9"/>
    <w:rsid w:val="00373DF6"/>
    <w:rPr>
      <w:rFonts w:asciiTheme="majorHAnsi" w:eastAsiaTheme="majorEastAsia" w:hAnsiTheme="majorHAnsi" w:cstheme="majorBidi"/>
      <w:color w:val="2F5496" w:themeColor="accent1" w:themeShade="BF"/>
      <w:sz w:val="26"/>
      <w:szCs w:val="26"/>
    </w:rPr>
  </w:style>
  <w:style w:type="character" w:styleId="Collegamentoipertestuale">
    <w:name w:val="Hyperlink"/>
    <w:basedOn w:val="Carpredefinitoparagrafo"/>
    <w:uiPriority w:val="99"/>
    <w:unhideWhenUsed/>
    <w:rsid w:val="00AD404D"/>
    <w:rPr>
      <w:color w:val="0563C1" w:themeColor="hyperlink"/>
      <w:u w:val="single"/>
    </w:rPr>
  </w:style>
  <w:style w:type="character" w:styleId="Menzionenonrisolta">
    <w:name w:val="Unresolved Mention"/>
    <w:basedOn w:val="Carpredefinitoparagrafo"/>
    <w:uiPriority w:val="99"/>
    <w:semiHidden/>
    <w:unhideWhenUsed/>
    <w:rsid w:val="00AD404D"/>
    <w:rPr>
      <w:color w:val="605E5C"/>
      <w:shd w:val="clear" w:color="auto" w:fill="E1DFDD"/>
    </w:rPr>
  </w:style>
  <w:style w:type="character" w:customStyle="1" w:styleId="Titolo3Carattere">
    <w:name w:val="Titolo 3 Carattere"/>
    <w:basedOn w:val="Carpredefinitoparagrafo"/>
    <w:link w:val="Titolo3"/>
    <w:uiPriority w:val="9"/>
    <w:rsid w:val="00633D03"/>
    <w:rPr>
      <w:rFonts w:asciiTheme="majorHAnsi" w:eastAsiaTheme="majorEastAsia" w:hAnsiTheme="majorHAnsi" w:cstheme="majorBidi"/>
      <w:color w:val="1F3763" w:themeColor="accent1" w:themeShade="7F"/>
      <w:sz w:val="24"/>
      <w:szCs w:val="24"/>
    </w:rPr>
  </w:style>
  <w:style w:type="table" w:styleId="Grigliatabella">
    <w:name w:val="Table Grid"/>
    <w:basedOn w:val="Tabellanormale"/>
    <w:uiPriority w:val="39"/>
    <w:rsid w:val="00633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862">
    <w:name w:val="line862"/>
    <w:basedOn w:val="Normale"/>
    <w:rsid w:val="00633D0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033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resources/FB_implicit%20encoding%20of%20contracted%20nGmaps.pdf"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451</Words>
  <Characters>2577</Characters>
  <Application>Microsoft Office Word</Application>
  <DocSecurity>0</DocSecurity>
  <Lines>21</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INE NAPOLANO</dc:creator>
  <cp:keywords/>
  <dc:description/>
  <cp:lastModifiedBy>CARMINE NAPOLANO</cp:lastModifiedBy>
  <cp:revision>16</cp:revision>
  <dcterms:created xsi:type="dcterms:W3CDTF">2021-09-08T14:38:00Z</dcterms:created>
  <dcterms:modified xsi:type="dcterms:W3CDTF">2021-09-22T08:39:00Z</dcterms:modified>
</cp:coreProperties>
</file>